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Isol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 (5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 (8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CHLORA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9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3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ENROFL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8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9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 (9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MARBOF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 (6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 (8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361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For each antimicrobial: Not susceptible isolate prevalence (number of isolates tested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2007 was excluded because fewer than 30 isolates were available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newBP refers to breakpoints that will be in CLSI VET01S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19:06:42Z</dcterms:created>
  <dcterms:modified xsi:type="dcterms:W3CDTF">2024-02-28T19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